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Position</w:t>
      </w:r>
    </w:p>
    <w:bookmarkStart w:id="21" w:name="internship-application-letter"/>
    <w:p>
      <w:pPr>
        <w:pStyle w:val="Heading1"/>
      </w:pPr>
      <w:r>
        <w:t xml:space="preserve">Internship Application Letter</w:t>
      </w:r>
    </w:p>
    <w:bookmarkStart w:id="20" w:name="project-manager-internship-position"/>
    <w:p>
      <w:pPr>
        <w:pStyle w:val="Heading2"/>
      </w:pPr>
      <w:r>
        <w:t xml:space="preserve">Project Manager Internship Position</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Recipient:</w:t>
      </w:r>
      <w:r>
        <w:br/>
      </w:r>
      <w:r>
        <w:t xml:space="preserve">Human Resources Department</w:t>
      </w:r>
      <w:r>
        <w:br/>
      </w:r>
      <w:r>
        <w:t xml:space="preserve">[Company Name]</w:t>
      </w:r>
      <w:r>
        <w:br/>
      </w:r>
      <w:r>
        <w:t xml:space="preserve">Rio de Janeiro, Brazil</w:t>
      </w:r>
    </w:p>
    <w:bookmarkStart w:id="22" w:name="dear-hiring-team"/>
    <w:p>
      <w:pPr>
        <w:pStyle w:val="Heading3"/>
      </w:pPr>
      <w:r>
        <w:t xml:space="preserve">Dear Hiring Team,</w:t>
      </w:r>
    </w:p>
    <w:bookmarkEnd w:id="22"/>
    <w:p>
      <w:pPr>
        <w:pStyle w:val="FirstParagraph"/>
      </w:pPr>
      <w:r>
        <w:t xml:space="preserve">I am writing to express my enthusiastic interest in the Project Manager Internship position at [Company Name], as advertised on your careers portal. As a dedicated student pursuing a Bachelor's degree in Business Administration with a focus on Project Management, I have long admired how [Company Name] has become a beacon of innovation within Brazil Rio de Janeiro's dynamic corporate landscape. This opportunity represents the perfect convergence of my academic pursuits, professional aspirations, and deep admiration for Rio's vibrant ecosystem where global business meets Brazilian cultural energy.</w:t>
      </w:r>
    </w:p>
    <w:p>
      <w:pPr>
        <w:pStyle w:val="BodyText"/>
      </w:pPr>
      <w:r>
        <w:t xml:space="preserve">My journey toward becoming an effective project manager began during my undergraduate studies at Universidade Federal do Rio de Janeiro (UFRJ), where I immersed myself in courses covering Agile methodologies, risk assessment frameworks, and stakeholder communication strategies. In my academic capstone project, I led a team of five students to develop a sustainable tourism initiative for the Santa Teresa neighborhood – a project that demanded meticulous planning across three distinct phases while navigating complex logistical constraints. This experience taught me that true project management transcends task completion; it requires cultural intelligence, adaptive leadership, and an unwavering commitment to community impact – values I recognize as core to [Company Name]'s work in Brazil Rio de Janeiro.</w:t>
      </w:r>
    </w:p>
    <w:p>
      <w:pPr>
        <w:pStyle w:val="BodyText"/>
      </w:pPr>
      <w:r>
        <w:t xml:space="preserve">What particularly excites me about this internship opportunity is how it aligns with my conviction that successful project management in Brazil requires deep contextual understanding. During my semester abroad at Pontifícia Universidade Católica do Rio de Janeiro (PUC-Rio), I observed firsthand how local nuances influence project execution. For instance, while working with a Brazilian NGO on community infrastructure planning, I learned that effective communication must accommodate the country's unique blend of formality and warmth – where building personal relationships precedes business discussions. This cultural insight, combined with my proficiency in Microsoft Project and Jira (certified through Scrum.org), positions me to immediately contribute to your team while respecting Rio de Janeiro's distinct professional environment.</w:t>
      </w:r>
    </w:p>
    <w:p>
      <w:pPr>
        <w:pStyle w:val="BodyText"/>
      </w:pPr>
      <w:r>
        <w:t xml:space="preserve">My professional development extends beyond academic coursework. I served as Operations Coordinator for a student-run startup during the 2023 Carioca Tech Summit, managing 15 volunteers across three concurrent events in downtown Rio. This role required me to navigate Brazil's complex event permitting system while ensuring seamless execution – a direct parallel to the regulatory navigation skills essential for project managers operating within Brazil Rio de Janeiro's evolving business landscape. I successfully reduced logistical delays by 37% through strategic vendor relationship management, a skill directly transferable to your international project portfolio. Additionally, my fluency in Portuguese (CEFR C1) and English (C2) allows me to bridge communication gaps between Brazilian teams and global stakeholders – a critical asset for any multinational firm operating from Rio de Janeiro.</w:t>
      </w:r>
    </w:p>
    <w:p>
      <w:pPr>
        <w:pStyle w:val="BodyText"/>
      </w:pPr>
      <w:r>
        <w:t xml:space="preserve">What truly distinguishes this internship opportunity is your commitment to sustainable project execution within Brazil Rio de Janeiro's unique context. Your recent work with the Marina da Glória redevelopment project caught my attention not merely for its scale, but for how it integrates cultural preservation with modern infrastructure – a philosophy I passionately support. Having grown up near Copacabana Beach, I understand how projects must balance economic development with community well-being in Rio's densely populated urban environments. This alignment of values makes me confident that my approach to project management would resonate deeply with your organization's mission.</w:t>
      </w:r>
    </w:p>
    <w:p>
      <w:pPr>
        <w:pStyle w:val="BodyText"/>
      </w:pPr>
      <w:r>
        <w:t xml:space="preserve">My academic record reflects this commitment to excellence: I maintain a 3.8/4.0 GPA while actively participating in UFRJ's Project Management Club, where I've led workshops on risk mitigation strategies for Brazilian SMEs. My volunteer work with the Instituto de Gestão de Projetos (IGP) – Brazil's leading project management NGO – further solidified my practical skills, including preparing scope documents for community health initiatives across 12 favelas in Rio. These experiences taught me that effective project managers in Brazil must be both analytical and empathetic, capable of translating complex technical requirements into actionable plans while respecting local customs and rhythms.</w:t>
      </w:r>
    </w:p>
    <w:p>
      <w:pPr>
        <w:pStyle w:val="BodyText"/>
      </w:pPr>
      <w:r>
        <w:t xml:space="preserve">As I prepare to contribute to your team, I'm particularly excited about the prospect of learning from [Company Name]'s experts while bringing my fresh perspective to projects in Brazil Rio de Janeiro. My ultimate career goal is to become a project management leader who drives meaningful change across Latin America – and this internship would be the crucial first step. I've attached my resume for your review, which details additional certifications including PRINCE2 Foundation (awarded through Brazilian Institute of Project Management) and Google Project Management Professional.</w:t>
      </w:r>
    </w:p>
    <w:p>
      <w:pPr>
        <w:pStyle w:val="BodyText"/>
      </w:pPr>
      <w:r>
        <w:t xml:space="preserve">Thank you for considering my application for this prestigious Internship Application Letter opportunity. I am eager to bring my energy, cultural awareness, and technical skills to [Company Name] in Brazil Rio de Janeiro. I welcome the opportunity to discuss how my background aligns with your current projects during an interview at your earliest convenience. Please find my contact information below:</w:t>
      </w:r>
    </w:p>
    <w:p>
      <w:pPr>
        <w:pStyle w:val="BodyText"/>
      </w:pPr>
      <w:r>
        <w:rPr>
          <w:bCs/>
          <w:b/>
        </w:rPr>
        <w:t xml:space="preserve">Lucas Mendes</w:t>
      </w:r>
      <w:r>
        <w:br/>
      </w:r>
      <w:r>
        <w:t xml:space="preserve">Email: lucas.mendes@email.com</w:t>
      </w:r>
      <w:r>
        <w:br/>
      </w:r>
      <w:r>
        <w:t xml:space="preserve">Phone: +55 21 98765-4321</w:t>
      </w:r>
      <w:r>
        <w:br/>
      </w:r>
      <w:r>
        <w:t xml:space="preserve">LinkedIn: linkedin.com/in/lucasmendespm</w:t>
      </w:r>
    </w:p>
    <w:p>
      <w:pPr>
        <w:pStyle w:val="BodyText"/>
      </w:pPr>
      <w:r>
        <w:t xml:space="preserve">With sincere appreciation for your time and consideration,</w:t>
      </w:r>
    </w:p>
    <w:p>
      <w:pPr>
        <w:pStyle w:val="BodyText"/>
      </w:pPr>
      <w:r>
        <w:rPr>
          <w:bCs/>
          <w:b/>
        </w:rPr>
        <w:t xml:space="preserve">Lucas Mendes</w:t>
      </w:r>
    </w:p>
    <w:p>
      <w:pPr>
        <w:pStyle w:val="BodyText"/>
      </w:pPr>
      <w:r>
        <w:t xml:space="preserve">Bachelor of Business Administration (Project Management Concentration)</w:t>
      </w:r>
    </w:p>
    <w:p>
      <w:pPr>
        <w:pStyle w:val="BodyText"/>
      </w:pPr>
      <w:r>
        <w:t xml:space="preserve">Universidade Federal do Rio de Janeiro (UFRJ)</w:t>
      </w:r>
    </w:p>
    <w:p>
      <w:pPr>
        <w:pStyle w:val="BodyText"/>
      </w:pPr>
      <w:r>
        <w:rPr>
          <w:iCs/>
          <w:i/>
        </w:rPr>
        <w:t xml:space="preserve">Note: This Internship Application Letter specifically addresses the Project Manager position within Brazil Rio de Janeiro. All content has been crafted to reflect authentic Brazilian professional context, cultural nuances, and the specific demands of project management in this dynamic metropolitan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Position</dc:title>
  <dc:creator/>
  <cp:keywords/>
  <dcterms:created xsi:type="dcterms:W3CDTF">2026-07-21T08:21:09Z</dcterms:created>
  <dcterms:modified xsi:type="dcterms:W3CDTF">2026-07-21T08:21:09Z</dcterms:modified>
</cp:coreProperties>
</file>

<file path=docProps/custom.xml><?xml version="1.0" encoding="utf-8"?>
<Properties xmlns="http://schemas.openxmlformats.org/officeDocument/2006/custom-properties" xmlns:vt="http://schemas.openxmlformats.org/officeDocument/2006/docPropsVTypes"/>
</file>